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5675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26654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14530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21616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66082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0123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25344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7486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5808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2682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21774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52627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1489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5933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14287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45474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526654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09884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0445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43882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471497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52527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425315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465040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490783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58364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463043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498040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78919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40403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451411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3780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68893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19924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скин Никита</dc:creator>
  <dc:language>ru-RU</dc:language>
  <cp:keywords/>
  <dcterms:created xsi:type="dcterms:W3CDTF">2023-03-23T11:23:56Z</dcterms:created>
  <dcterms:modified xsi:type="dcterms:W3CDTF">2023-03-23T1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